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7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7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Susan Scar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Susan Scar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908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9081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Andrew Scar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Andrew Scar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4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4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